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CB043B" w14:textId="18C7A9E8" w:rsidR="00B36F08" w:rsidRP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0569E">
        <w:rPr>
          <w:rFonts w:ascii="Times New Roman" w:hAnsi="Times New Roman" w:cs="Times New Roman"/>
          <w:b/>
          <w:bCs/>
          <w:sz w:val="28"/>
          <w:szCs w:val="28"/>
        </w:rPr>
        <w:t>KOLOKIUM PENELITIAN</w:t>
      </w:r>
    </w:p>
    <w:p w14:paraId="7EC82009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5483DD" w14:textId="77777777" w:rsidR="00E4293C" w:rsidRDefault="00E4293C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E72988" w14:textId="03E12395" w:rsidR="00E4293C" w:rsidRDefault="00E4293C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</w:p>
    <w:p w14:paraId="79CB077B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CC1363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7B973C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C941DC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24FFF8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78956A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FA855B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EEA42B" w14:textId="6013BFCA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B19EFE" wp14:editId="02C899EB">
            <wp:extent cx="1813084" cy="1851660"/>
            <wp:effectExtent l="0" t="0" r="0" b="0"/>
            <wp:docPr id="555565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565686" name="Picture 555565686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394" cy="186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83E0C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778F57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81E96D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1B672DA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E46ABD" w14:textId="77777777" w:rsidR="00D0569E" w:rsidRDefault="00D0569E" w:rsidP="00D056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E4235D" w14:textId="77777777" w:rsidR="00D0569E" w:rsidRP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74A6E5" w14:textId="339697F7" w:rsidR="00D0569E" w:rsidRDefault="00D0569E" w:rsidP="00D056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569E"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 w:rsidRPr="00D0569E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3B948166" w14:textId="5231F57C" w:rsidR="00D0569E" w:rsidRDefault="00D0569E" w:rsidP="00D056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. </w:t>
      </w:r>
      <w:proofErr w:type="spellStart"/>
      <w:r>
        <w:rPr>
          <w:rFonts w:ascii="Times New Roman" w:hAnsi="Times New Roman" w:cs="Times New Roman"/>
          <w:sz w:val="24"/>
          <w:szCs w:val="24"/>
        </w:rPr>
        <w:t>Registras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4C4507A4" w14:textId="49C17768" w:rsidR="00D0569E" w:rsidRDefault="00D0569E" w:rsidP="00D056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nsentras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583B8FCA" w14:textId="7B95B135" w:rsidR="00D0569E" w:rsidRDefault="00D0569E" w:rsidP="00D056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1. </w:t>
      </w:r>
    </w:p>
    <w:p w14:paraId="29FC9182" w14:textId="109CB0D7" w:rsidR="00D0569E" w:rsidRDefault="00D0569E" w:rsidP="00D056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2.</w:t>
      </w:r>
    </w:p>
    <w:p w14:paraId="46840BCB" w14:textId="2B222F93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5F453F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4FBDFE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1B8A54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95E66C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81157F" w14:textId="2EFC5726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a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y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li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lokium</w:t>
      </w:r>
      <w:proofErr w:type="spellEnd"/>
    </w:p>
    <w:p w14:paraId="325B76F4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258D72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228409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7F66B6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F8878E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1FD259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8137EC" w14:textId="77777777" w:rsidR="00D0569E" w:rsidRDefault="00D0569E" w:rsidP="00E42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0A305F" w14:textId="77777777" w:rsid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5F5181" w14:textId="6EA7383E" w:rsidR="00D0569E" w:rsidRP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0569E">
        <w:rPr>
          <w:rFonts w:ascii="Times New Roman" w:hAnsi="Times New Roman" w:cs="Times New Roman"/>
          <w:b/>
          <w:bCs/>
          <w:sz w:val="28"/>
          <w:szCs w:val="28"/>
        </w:rPr>
        <w:t>MAGISTER SAINS PSIKOLOGI</w:t>
      </w:r>
    </w:p>
    <w:p w14:paraId="5A3A80DB" w14:textId="715F3C77" w:rsidR="00D0569E" w:rsidRP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0569E">
        <w:rPr>
          <w:rFonts w:ascii="Times New Roman" w:hAnsi="Times New Roman" w:cs="Times New Roman"/>
          <w:b/>
          <w:bCs/>
          <w:sz w:val="28"/>
          <w:szCs w:val="28"/>
        </w:rPr>
        <w:t>UNIVERSITAS NEGERI JAKARTA</w:t>
      </w:r>
    </w:p>
    <w:p w14:paraId="1BB122BC" w14:textId="6B9B6CB3" w:rsidR="00D0569E" w:rsidRPr="00D0569E" w:rsidRDefault="00D0569E" w:rsidP="00D056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0569E">
        <w:rPr>
          <w:rFonts w:ascii="Times New Roman" w:hAnsi="Times New Roman" w:cs="Times New Roman"/>
          <w:b/>
          <w:bCs/>
          <w:sz w:val="28"/>
          <w:szCs w:val="28"/>
        </w:rPr>
        <w:t>20…</w:t>
      </w:r>
    </w:p>
    <w:sectPr w:rsidR="00D0569E" w:rsidRPr="00D056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0NTM2NTI2NDYwMTdU0lEKTi0uzszPAykwqgUAenlTtiwAAAA="/>
  </w:docVars>
  <w:rsids>
    <w:rsidRoot w:val="00D0569E"/>
    <w:rsid w:val="00052389"/>
    <w:rsid w:val="000D42F6"/>
    <w:rsid w:val="00111BF2"/>
    <w:rsid w:val="00117B90"/>
    <w:rsid w:val="001F4E15"/>
    <w:rsid w:val="003B2056"/>
    <w:rsid w:val="00442F81"/>
    <w:rsid w:val="00775054"/>
    <w:rsid w:val="009603FC"/>
    <w:rsid w:val="00B36F08"/>
    <w:rsid w:val="00C166A5"/>
    <w:rsid w:val="00C313BC"/>
    <w:rsid w:val="00D0569E"/>
    <w:rsid w:val="00DD1FB7"/>
    <w:rsid w:val="00DF02F3"/>
    <w:rsid w:val="00E4293C"/>
    <w:rsid w:val="00F9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3BCCCB"/>
  <w15:chartTrackingRefBased/>
  <w15:docId w15:val="{4C24F357-51EB-41FE-9F58-3176AECD7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56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56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56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56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56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56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6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6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6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56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56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56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569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569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569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69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69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69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056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56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56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056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056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56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056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056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56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569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0569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ssy Dwiutami Wahyuni</dc:creator>
  <cp:keywords/>
  <dc:description/>
  <cp:lastModifiedBy>Lussy Dwiutami Wahyuni</cp:lastModifiedBy>
  <cp:revision>2</cp:revision>
  <dcterms:created xsi:type="dcterms:W3CDTF">2024-05-12T02:59:00Z</dcterms:created>
  <dcterms:modified xsi:type="dcterms:W3CDTF">2024-05-12T04:05:00Z</dcterms:modified>
</cp:coreProperties>
</file>